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C58A59" w14:textId="77777777" w:rsidR="00482ECC" w:rsidRPr="00BF2476" w:rsidRDefault="00672C34" w:rsidP="00482EC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BỘ GIÁO DỤC VÀ ĐÀO TẠO</w:t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ab/>
      </w:r>
      <w:r w:rsidR="00482ECC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2ECC" w:rsidRPr="00BF2476">
        <w:rPr>
          <w:rFonts w:ascii="Times New Roman" w:hAnsi="Times New Roman" w:cs="Times New Roman"/>
          <w:b/>
        </w:rPr>
        <w:t>CỘNG HÒA XÃ HỘI CHỦ NGHĨA VIỆT NAM</w:t>
      </w:r>
    </w:p>
    <w:p w14:paraId="6F5933D3" w14:textId="7758B784" w:rsidR="00482ECC" w:rsidRPr="00BF2476" w:rsidRDefault="00672C34" w:rsidP="00482EC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TRƯỜNG ĐHSP HÀ NỘI</w:t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ab/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ab/>
      </w:r>
      <w:r w:rsidR="00482ECC" w:rsidRPr="00BF2476">
        <w:rPr>
          <w:rFonts w:ascii="Times New Roman" w:hAnsi="Times New Roman" w:cs="Times New Roman"/>
          <w:b/>
          <w:sz w:val="24"/>
          <w:szCs w:val="24"/>
        </w:rPr>
        <w:tab/>
      </w:r>
      <w:r w:rsidR="00482ECC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FE30D0">
        <w:rPr>
          <w:rFonts w:ascii="Times New Roman" w:hAnsi="Times New Roman" w:cs="Times New Roman"/>
          <w:b/>
          <w:sz w:val="24"/>
          <w:szCs w:val="24"/>
        </w:rPr>
        <w:t>Độc lập – Tự do – Hạnh phúc</w:t>
      </w:r>
    </w:p>
    <w:p w14:paraId="4C260809" w14:textId="23A0D44F" w:rsidR="00482ECC" w:rsidRDefault="003E277C" w:rsidP="00482E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BFDAFF7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253.35pt;margin-top:6.3pt;width:125.4pt;height:0;z-index:251659264" o:connectortype="straight"/>
        </w:pict>
      </w:r>
      <w:r>
        <w:rPr>
          <w:rFonts w:ascii="Times New Roman" w:hAnsi="Times New Roman" w:cs="Times New Roman"/>
          <w:noProof/>
        </w:rPr>
        <w:pict w14:anchorId="6FD4CB96">
          <v:shape id="_x0000_s1026" type="#_x0000_t32" style="position:absolute;left:0;text-align:left;margin-left:12.75pt;margin-top:2.7pt;width:115.2pt;height:0;z-index:251658240" o:connectortype="straight"/>
        </w:pict>
      </w:r>
      <w:r w:rsidR="00482ECC">
        <w:rPr>
          <w:rFonts w:ascii="Times New Roman" w:hAnsi="Times New Roman" w:cs="Times New Roman"/>
        </w:rPr>
        <w:t xml:space="preserve">                                                                                        </w:t>
      </w:r>
      <w:r w:rsidR="00FE30D0">
        <w:rPr>
          <w:rFonts w:ascii="Times New Roman" w:hAnsi="Times New Roman" w:cs="Times New Roman"/>
        </w:rPr>
        <w:t xml:space="preserve">       </w:t>
      </w:r>
      <w:r w:rsidR="00482ECC">
        <w:rPr>
          <w:rFonts w:ascii="Times New Roman" w:hAnsi="Times New Roman" w:cs="Times New Roman"/>
        </w:rPr>
        <w:t xml:space="preserve"> </w:t>
      </w:r>
      <w:r w:rsidR="00482ECC">
        <w:rPr>
          <w:rFonts w:ascii="Times New Roman" w:hAnsi="Times New Roman" w:cs="Times New Roman"/>
        </w:rPr>
        <w:tab/>
      </w:r>
    </w:p>
    <w:p w14:paraId="6A0F1EB4" w14:textId="4EA69BD9" w:rsidR="00482ECC" w:rsidRDefault="00482ECC" w:rsidP="00482ECC">
      <w:pPr>
        <w:spacing w:line="360" w:lineRule="auto"/>
        <w:ind w:left="5040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</w:t>
      </w:r>
    </w:p>
    <w:p w14:paraId="6119CCA2" w14:textId="77777777" w:rsidR="00482ECC" w:rsidRDefault="00482ECC" w:rsidP="00482ECC">
      <w:pPr>
        <w:spacing w:line="360" w:lineRule="auto"/>
        <w:ind w:left="5040"/>
        <w:rPr>
          <w:rFonts w:ascii="Times New Roman" w:hAnsi="Times New Roman" w:cs="Times New Roman"/>
          <w:i/>
          <w:sz w:val="28"/>
          <w:szCs w:val="28"/>
        </w:rPr>
      </w:pPr>
    </w:p>
    <w:p w14:paraId="35CC5C9C" w14:textId="1D3EE261" w:rsidR="00482ECC" w:rsidRDefault="00482ECC" w:rsidP="00482ECC">
      <w:pPr>
        <w:pStyle w:val="ListParagraph"/>
        <w:spacing w:line="360" w:lineRule="auto"/>
        <w:ind w:left="0" w:firstLine="2268"/>
        <w:rPr>
          <w:rFonts w:ascii="Times New Roman" w:hAnsi="Times New Roman" w:cs="Times New Roman"/>
          <w:b/>
          <w:sz w:val="32"/>
          <w:szCs w:val="32"/>
        </w:rPr>
      </w:pPr>
      <w:r w:rsidRPr="00E039FC">
        <w:rPr>
          <w:rFonts w:ascii="Times New Roman" w:hAnsi="Times New Roman" w:cs="Times New Roman"/>
          <w:b/>
          <w:sz w:val="32"/>
          <w:szCs w:val="32"/>
        </w:rPr>
        <w:t xml:space="preserve">ĐƠN </w:t>
      </w:r>
      <w:r w:rsidR="00B673E4">
        <w:rPr>
          <w:rFonts w:ascii="Times New Roman" w:hAnsi="Times New Roman" w:cs="Times New Roman"/>
          <w:b/>
          <w:sz w:val="32"/>
          <w:szCs w:val="32"/>
        </w:rPr>
        <w:t>ĐỀ NGHỊ</w:t>
      </w:r>
      <w:r w:rsidRPr="00E039FC">
        <w:rPr>
          <w:rFonts w:ascii="Times New Roman" w:hAnsi="Times New Roman" w:cs="Times New Roman"/>
          <w:b/>
          <w:sz w:val="32"/>
          <w:szCs w:val="32"/>
        </w:rPr>
        <w:t xml:space="preserve"> PHÚC KHẢO BÀI THI</w:t>
      </w:r>
    </w:p>
    <w:p w14:paraId="7C09ACE0" w14:textId="77777777" w:rsidR="00482ECC" w:rsidRPr="00E039FC" w:rsidRDefault="00482ECC" w:rsidP="00482ECC">
      <w:pPr>
        <w:pStyle w:val="ListParagraph"/>
        <w:spacing w:line="360" w:lineRule="auto"/>
        <w:ind w:left="0" w:firstLine="2268"/>
        <w:rPr>
          <w:rFonts w:ascii="Times New Roman" w:hAnsi="Times New Roman" w:cs="Times New Roman"/>
          <w:b/>
          <w:sz w:val="32"/>
          <w:szCs w:val="32"/>
        </w:rPr>
      </w:pPr>
    </w:p>
    <w:p w14:paraId="1A3A1646" w14:textId="126E4E85" w:rsidR="00482EC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Kính gửi:   Ban chủ nhiệm khoa </w:t>
      </w:r>
      <w:r w:rsidR="003E277C">
        <w:rPr>
          <w:rFonts w:ascii="Times New Roman" w:hAnsi="Times New Roman" w:cs="Times New Roman"/>
          <w:b/>
          <w:sz w:val="28"/>
          <w:szCs w:val="28"/>
        </w:rPr>
        <w:t>Sư phạm Kỹ thuật</w:t>
      </w:r>
    </w:p>
    <w:p w14:paraId="2B366F7F" w14:textId="75B1C019" w:rsidR="00B673E4" w:rsidRDefault="003E277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6C65544" w14:textId="0D1973C2" w:rsidR="00482ECC" w:rsidRPr="00E039FC" w:rsidRDefault="00B673E4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ên em là</w:t>
      </w:r>
      <w:r w:rsidR="00482ECC" w:rsidRPr="00E039FC">
        <w:rPr>
          <w:rFonts w:ascii="Times New Roman" w:hAnsi="Times New Roman" w:cs="Times New Roman"/>
          <w:sz w:val="28"/>
          <w:szCs w:val="28"/>
        </w:rPr>
        <w:t xml:space="preserve">: </w:t>
      </w:r>
      <w:r w:rsidR="00482ECC">
        <w:rPr>
          <w:rFonts w:ascii="Times New Roman" w:hAnsi="Times New Roman" w:cs="Times New Roman"/>
          <w:sz w:val="28"/>
          <w:szCs w:val="28"/>
        </w:rPr>
        <w:t>.........................................................</w:t>
      </w:r>
      <w:r>
        <w:rPr>
          <w:rFonts w:ascii="Times New Roman" w:hAnsi="Times New Roman" w:cs="Times New Roman"/>
          <w:sz w:val="28"/>
          <w:szCs w:val="28"/>
        </w:rPr>
        <w:t>Khóa …..</w:t>
      </w:r>
      <w:r w:rsidR="00482ECC">
        <w:rPr>
          <w:rFonts w:ascii="Times New Roman" w:hAnsi="Times New Roman" w:cs="Times New Roman"/>
          <w:sz w:val="28"/>
          <w:szCs w:val="28"/>
        </w:rPr>
        <w:t>....</w:t>
      </w:r>
      <w:r w:rsidR="00FE30D0">
        <w:rPr>
          <w:rFonts w:ascii="Times New Roman" w:hAnsi="Times New Roman" w:cs="Times New Roman"/>
          <w:sz w:val="28"/>
          <w:szCs w:val="28"/>
        </w:rPr>
        <w:t>Lớp: …….</w:t>
      </w:r>
    </w:p>
    <w:p w14:paraId="41C1E0E7" w14:textId="77777777" w:rsidR="00482ECC" w:rsidRPr="00E039F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 w:rsidRPr="00E039FC">
        <w:rPr>
          <w:rFonts w:ascii="Times New Roman" w:hAnsi="Times New Roman" w:cs="Times New Roman"/>
          <w:sz w:val="28"/>
          <w:szCs w:val="28"/>
        </w:rPr>
        <w:t>Số báo danh:</w:t>
      </w:r>
      <w:r>
        <w:rPr>
          <w:rFonts w:ascii="Times New Roman" w:hAnsi="Times New Roman" w:cs="Times New Roman"/>
          <w:sz w:val="28"/>
          <w:szCs w:val="28"/>
        </w:rPr>
        <w:t>………………………….</w:t>
      </w:r>
    </w:p>
    <w:p w14:paraId="45DDD788" w14:textId="247A94AC" w:rsidR="00482EC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 w:rsidRPr="00E039FC">
        <w:rPr>
          <w:rFonts w:ascii="Times New Roman" w:hAnsi="Times New Roman" w:cs="Times New Roman"/>
          <w:sz w:val="28"/>
          <w:szCs w:val="28"/>
        </w:rPr>
        <w:t>Mã sinh viên</w:t>
      </w:r>
      <w:r>
        <w:rPr>
          <w:rFonts w:ascii="Times New Roman" w:hAnsi="Times New Roman" w:cs="Times New Roman"/>
          <w:sz w:val="28"/>
          <w:szCs w:val="28"/>
        </w:rPr>
        <w:t>: …………………………</w:t>
      </w:r>
    </w:p>
    <w:p w14:paraId="0DA650FF" w14:textId="44EA2A01" w:rsidR="00B673E4" w:rsidRPr="00E039FC" w:rsidRDefault="00B673E4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iện thoại:………………………………..Email………………………</w:t>
      </w:r>
    </w:p>
    <w:p w14:paraId="6AA25F89" w14:textId="0AF85626" w:rsidR="00482ECC" w:rsidRDefault="00B673E4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ăng ký</w:t>
      </w:r>
      <w:r w:rsidR="00482ECC">
        <w:rPr>
          <w:rFonts w:ascii="Times New Roman" w:hAnsi="Times New Roman" w:cs="Times New Roman"/>
          <w:sz w:val="28"/>
          <w:szCs w:val="28"/>
        </w:rPr>
        <w:t xml:space="preserve"> phúc khảo</w:t>
      </w:r>
      <w:r>
        <w:rPr>
          <w:rFonts w:ascii="Times New Roman" w:hAnsi="Times New Roman" w:cs="Times New Roman"/>
          <w:sz w:val="28"/>
          <w:szCs w:val="28"/>
        </w:rPr>
        <w:t xml:space="preserve"> bài thi môn</w:t>
      </w:r>
      <w:r w:rsidR="00482ECC">
        <w:rPr>
          <w:rFonts w:ascii="Times New Roman" w:hAnsi="Times New Roman" w:cs="Times New Roman"/>
          <w:sz w:val="28"/>
          <w:szCs w:val="28"/>
        </w:rPr>
        <w:t>: ………..........</w:t>
      </w:r>
      <w:r>
        <w:rPr>
          <w:rFonts w:ascii="Times New Roman" w:hAnsi="Times New Roman" w:cs="Times New Roman"/>
          <w:sz w:val="28"/>
          <w:szCs w:val="28"/>
        </w:rPr>
        <w:t>.......................................</w:t>
      </w:r>
    </w:p>
    <w:p w14:paraId="740DB1E3" w14:textId="0D562911" w:rsidR="00B673E4" w:rsidRDefault="00B673E4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ố báo danh……………Phòng thi……….Giờ thi…………ngày thi……..</w:t>
      </w:r>
    </w:p>
    <w:p w14:paraId="7237F085" w14:textId="58E737A0" w:rsidR="00482EC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iểm thi</w:t>
      </w:r>
      <w:r w:rsidR="00B673E4">
        <w:rPr>
          <w:rFonts w:ascii="Times New Roman" w:hAnsi="Times New Roman" w:cs="Times New Roman"/>
          <w:sz w:val="28"/>
          <w:szCs w:val="28"/>
        </w:rPr>
        <w:t xml:space="preserve"> kết thúc học phần</w:t>
      </w:r>
      <w:r>
        <w:rPr>
          <w:rFonts w:ascii="Times New Roman" w:hAnsi="Times New Roman" w:cs="Times New Roman"/>
          <w:sz w:val="28"/>
          <w:szCs w:val="28"/>
        </w:rPr>
        <w:t>: ……</w:t>
      </w:r>
      <w:r w:rsidR="00B673E4">
        <w:rPr>
          <w:rFonts w:ascii="Times New Roman" w:hAnsi="Times New Roman" w:cs="Times New Roman"/>
          <w:sz w:val="28"/>
          <w:szCs w:val="28"/>
        </w:rPr>
        <w:t>….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619DFC0C" w14:textId="664A58ED" w:rsidR="00482ECC" w:rsidRDefault="00B673E4" w:rsidP="00B673E4">
      <w:pPr>
        <w:pStyle w:val="ListParagraph"/>
        <w:spacing w:line="360" w:lineRule="auto"/>
        <w:ind w:left="0" w:firstLine="4962"/>
        <w:jc w:val="left"/>
        <w:rPr>
          <w:rFonts w:ascii="Times New Roman" w:hAnsi="Times New Roman" w:cs="Times New Roman"/>
          <w:sz w:val="28"/>
          <w:szCs w:val="28"/>
        </w:rPr>
      </w:pPr>
      <w:r w:rsidRPr="00B673E4">
        <w:rPr>
          <w:rFonts w:ascii="Times New Roman" w:hAnsi="Times New Roman" w:cs="Times New Roman"/>
          <w:i/>
          <w:iCs/>
          <w:sz w:val="28"/>
          <w:szCs w:val="28"/>
        </w:rPr>
        <w:t xml:space="preserve">Hà </w:t>
      </w:r>
      <w:r w:rsidR="00276422">
        <w:rPr>
          <w:rFonts w:ascii="Times New Roman" w:hAnsi="Times New Roman" w:cs="Times New Roman"/>
          <w:i/>
          <w:iCs/>
          <w:sz w:val="28"/>
          <w:szCs w:val="28"/>
        </w:rPr>
        <w:t>N</w:t>
      </w:r>
      <w:r w:rsidRPr="00B673E4">
        <w:rPr>
          <w:rFonts w:ascii="Times New Roman" w:hAnsi="Times New Roman" w:cs="Times New Roman"/>
          <w:i/>
          <w:iCs/>
          <w:sz w:val="28"/>
          <w:szCs w:val="28"/>
        </w:rPr>
        <w:t>ội</w:t>
      </w:r>
      <w:r w:rsidR="00276422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Pr="00B673E4">
        <w:rPr>
          <w:rFonts w:ascii="Times New Roman" w:hAnsi="Times New Roman" w:cs="Times New Roman"/>
          <w:i/>
          <w:iCs/>
          <w:sz w:val="28"/>
          <w:szCs w:val="28"/>
        </w:rPr>
        <w:t xml:space="preserve"> ngày …..tháng…..năm 20</w:t>
      </w:r>
      <w:r w:rsidR="00276422">
        <w:rPr>
          <w:rFonts w:ascii="Times New Roman" w:hAnsi="Times New Roman" w:cs="Times New Roman"/>
          <w:i/>
          <w:iCs/>
          <w:sz w:val="28"/>
          <w:szCs w:val="28"/>
        </w:rPr>
        <w:t>2.</w:t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 w:rsidR="00482ECC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482ECC">
        <w:rPr>
          <w:rFonts w:ascii="Times New Roman" w:hAnsi="Times New Roman" w:cs="Times New Roman"/>
          <w:sz w:val="28"/>
          <w:szCs w:val="28"/>
        </w:rPr>
        <w:t>Người làm đơn</w:t>
      </w:r>
    </w:p>
    <w:p w14:paraId="04DB42C3" w14:textId="06868025" w:rsidR="00482EC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</w:t>
      </w:r>
      <w:r w:rsidR="00B673E4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673E4">
        <w:rPr>
          <w:rFonts w:ascii="Times New Roman" w:hAnsi="Times New Roman" w:cs="Times New Roman"/>
          <w:sz w:val="28"/>
          <w:szCs w:val="28"/>
        </w:rPr>
        <w:t>(Ký và ghi họ tên)</w:t>
      </w:r>
    </w:p>
    <w:p w14:paraId="6A9CE39E" w14:textId="77777777" w:rsidR="00482ECC" w:rsidRPr="00E039FC" w:rsidRDefault="00482ECC" w:rsidP="00482ECC">
      <w:pPr>
        <w:pStyle w:val="ListParagraph"/>
        <w:spacing w:line="360" w:lineRule="auto"/>
        <w:ind w:left="0"/>
        <w:jc w:val="left"/>
        <w:rPr>
          <w:rFonts w:ascii="Times New Roman" w:hAnsi="Times New Roman" w:cs="Times New Roman"/>
          <w:sz w:val="28"/>
          <w:szCs w:val="28"/>
        </w:rPr>
      </w:pPr>
    </w:p>
    <w:p w14:paraId="1FD507C1" w14:textId="77777777" w:rsidR="00310C8E" w:rsidRDefault="00310C8E"/>
    <w:p w14:paraId="4A974B68" w14:textId="77777777" w:rsidR="00672C34" w:rsidRDefault="00672C34"/>
    <w:p w14:paraId="2934BBE2" w14:textId="77777777" w:rsidR="00672C34" w:rsidRDefault="00672C34"/>
    <w:p w14:paraId="6718A48A" w14:textId="77777777" w:rsidR="00672C34" w:rsidRDefault="00672C34"/>
    <w:p w14:paraId="376D415D" w14:textId="77777777" w:rsidR="00672C34" w:rsidRDefault="00672C34"/>
    <w:p w14:paraId="75715098" w14:textId="77777777" w:rsidR="00672C34" w:rsidRDefault="00672C34"/>
    <w:p w14:paraId="172DBFD2" w14:textId="77777777" w:rsidR="00672C34" w:rsidRDefault="00672C34"/>
    <w:p w14:paraId="5124A4A5" w14:textId="77777777" w:rsidR="00672C34" w:rsidRDefault="00672C34"/>
    <w:p w14:paraId="05CD211E" w14:textId="77777777" w:rsidR="00672C34" w:rsidRDefault="00672C34"/>
    <w:p w14:paraId="297C20D7" w14:textId="77777777" w:rsidR="00672C34" w:rsidRDefault="00672C34"/>
    <w:p w14:paraId="1A04A0A4" w14:textId="77777777" w:rsidR="00672C34" w:rsidRDefault="00672C34"/>
    <w:p w14:paraId="3E936076" w14:textId="77777777" w:rsidR="00672C34" w:rsidRDefault="00672C34"/>
    <w:p w14:paraId="36E86124" w14:textId="77777777" w:rsidR="00672C34" w:rsidRDefault="00672C34"/>
    <w:p w14:paraId="0BE3667E" w14:textId="77777777" w:rsidR="00672C34" w:rsidRDefault="00672C34"/>
    <w:p w14:paraId="2DDF9D08" w14:textId="77777777" w:rsidR="00672C34" w:rsidRDefault="00672C34"/>
    <w:p w14:paraId="76980AA7" w14:textId="77777777" w:rsidR="00672C34" w:rsidRDefault="00672C34"/>
    <w:p w14:paraId="2A2E39F4" w14:textId="77777777" w:rsidR="00672C34" w:rsidRDefault="00672C34"/>
    <w:sectPr w:rsidR="00672C34" w:rsidSect="00C214E7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0NLI0sDQ3sDQ0NLJU0lEKTi0uzszPAykwrAUABdY3YywAAAA="/>
  </w:docVars>
  <w:rsids>
    <w:rsidRoot w:val="00482ECC"/>
    <w:rsid w:val="002246C2"/>
    <w:rsid w:val="00276422"/>
    <w:rsid w:val="002C4B8B"/>
    <w:rsid w:val="00310C8E"/>
    <w:rsid w:val="003E277C"/>
    <w:rsid w:val="00482ECC"/>
    <w:rsid w:val="00672C34"/>
    <w:rsid w:val="00AF1951"/>
    <w:rsid w:val="00B673E4"/>
    <w:rsid w:val="00C214E7"/>
    <w:rsid w:val="00F01512"/>
    <w:rsid w:val="00FE3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_x0000_s1026"/>
        <o:r id="V:Rule2" type="connector" idref="#_x0000_s1027"/>
      </o:rules>
    </o:shapelayout>
  </w:shapeDefaults>
  <w:decimalSymbol w:val="."/>
  <w:listSeparator w:val=","/>
  <w14:docId w14:val="549A9C75"/>
  <w15:docId w15:val="{DBA3EACF-1992-47F2-AC07-923E4366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ECC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 Anh Tuyet</dc:creator>
  <cp:lastModifiedBy>Office</cp:lastModifiedBy>
  <cp:revision>7</cp:revision>
  <dcterms:created xsi:type="dcterms:W3CDTF">2016-06-09T03:04:00Z</dcterms:created>
  <dcterms:modified xsi:type="dcterms:W3CDTF">2024-12-09T04:42:00Z</dcterms:modified>
</cp:coreProperties>
</file>